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T_Machine_Learning_1000</w:t>
      </w:r>
    </w:p>
    <w:p>
      <w:pPr>
        <w:pStyle w:val="Author"/>
      </w:pPr>
      <w:r>
        <w:t xml:space="preserve">uraboer</w:t>
      </w:r>
    </w:p>
    <w:p>
      <w:pPr>
        <w:pStyle w:val="Date"/>
      </w:pPr>
      <w:r>
        <w:t xml:space="preserve">2018年1月4日</w:t>
      </w:r>
    </w:p>
    <w:p>
      <w:pPr>
        <w:pStyle w:val="Heading2"/>
      </w:pPr>
      <w:bookmarkStart w:id="21" w:name="svm"/>
      <w:bookmarkEnd w:id="21"/>
      <w:r>
        <w:t xml:space="preserve">1.请简要介绍下SVM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2"/>
      </w:pPr>
      <w:bookmarkStart w:id="23" w:name="tensorflow"/>
      <w:bookmarkEnd w:id="23"/>
      <w:r>
        <w:t xml:space="preserve">2.请简要介绍下tensorflow的计算图</w:t>
      </w:r>
    </w:p>
    <w:p>
      <w:pPr>
        <w:pStyle w:val="FirstParagraph"/>
      </w:pPr>
      <m:oMath>
        <m:sSubSup>
          <m:e>
            <m:r>
              <m:t>x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sSub>
              <m:e>
                <m:r>
                  <m:t/>
                </m:r>
              </m:e>
              <m:sub>
                <m:r>
                  <m:t>N</m:t>
                </m:r>
              </m:sub>
            </m:sSub>
          </m:sub>
        </m:sSub>
      </m:oMath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  <m:r>
              <m:t>+</m:t>
            </m:r>
            <m:r>
              <m:t>y</m:t>
            </m:r>
          </m:num>
          <m:den>
            <m:r>
              <m:t>y</m:t>
            </m:r>
            <m:r>
              <m:t>+</m:t>
            </m:r>
            <m:r>
              <m:t>z</m:t>
            </m:r>
          </m:den>
        </m:f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a6c3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T_Machine_Learning_1000</dc:title>
  <dc:creator>uraboer</dc:creator>
  <dcterms:created xsi:type="dcterms:W3CDTF">2018-01-04T08:07:55Z</dcterms:created>
  <dcterms:modified xsi:type="dcterms:W3CDTF">2018-01-04T08:07:55Z</dcterms:modified>
</cp:coreProperties>
</file>